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encens d'égli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pha-iso-methylionone; cinnamaldehyde; benzyl salicylate; isoeugenol; cinnam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3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Anisé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encens d'égli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encens d'égli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benzyl salicylate ; isoeugenol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encens d'égli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encens d'égli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8/06/2026   Date de révision: 1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F52952E-C3C8-47F6-A910-AAEF821C0FD3}"/>
</file>

<file path=customXml/itemProps3.xml><?xml version="1.0" encoding="utf-8"?>
<ds:datastoreItem xmlns:ds="http://schemas.openxmlformats.org/officeDocument/2006/customXml" ds:itemID="{84E305AF-E446-443E-9B1E-CE16B035B76D}"/>
</file>

<file path=customXml/itemProps4.xml><?xml version="1.0" encoding="utf-8"?>
<ds:datastoreItem xmlns:ds="http://schemas.openxmlformats.org/officeDocument/2006/customXml" ds:itemID="{A3B90DBD-0B12-4D8E-879B-F5BEDFB06BBB}"/>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